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580033" w14:textId="59B794AF" w:rsidR="003218C3" w:rsidRPr="00A14780" w:rsidRDefault="00A14780" w:rsidP="00C57303">
      <w:pPr>
        <w:jc w:val="center"/>
        <w:rPr>
          <w:b/>
        </w:rPr>
      </w:pPr>
      <w:r w:rsidRPr="00A14780">
        <w:rPr>
          <w:b/>
          <w:lang w:val="uk-UA"/>
        </w:rPr>
        <w:t>ДНІПРОВСЬКИЙ НАЦІОНАЛЬНИЙ УНІВЕРСИТЕТ ІМЕНІ ОЛЕСЯ ГОНЧАРА</w:t>
      </w:r>
    </w:p>
    <w:p w14:paraId="4212C7F4" w14:textId="77777777" w:rsidR="003218C3" w:rsidRPr="00A14780" w:rsidRDefault="003218C3" w:rsidP="00C57303">
      <w:pPr>
        <w:jc w:val="center"/>
        <w:rPr>
          <w:b/>
        </w:rPr>
      </w:pPr>
    </w:p>
    <w:p w14:paraId="07A62ACD" w14:textId="72CFE9FE" w:rsidR="003218C3" w:rsidRDefault="003218C3" w:rsidP="00C57303">
      <w:pPr>
        <w:jc w:val="center"/>
        <w:rPr>
          <w:b/>
          <w:lang w:val="uk-UA"/>
        </w:rPr>
      </w:pPr>
    </w:p>
    <w:p w14:paraId="2D50AF1C" w14:textId="0B5A8623" w:rsidR="00A14780" w:rsidRDefault="00A14780" w:rsidP="00C57303">
      <w:pPr>
        <w:jc w:val="center"/>
        <w:rPr>
          <w:b/>
          <w:lang w:val="uk-UA"/>
        </w:rPr>
      </w:pPr>
    </w:p>
    <w:p w14:paraId="2AD8B2B3" w14:textId="77777777" w:rsidR="00A14780" w:rsidRDefault="00A14780" w:rsidP="00C57303">
      <w:pPr>
        <w:jc w:val="center"/>
        <w:rPr>
          <w:b/>
          <w:lang w:val="uk-UA"/>
        </w:rPr>
      </w:pPr>
    </w:p>
    <w:p w14:paraId="7A268E11" w14:textId="643070F3" w:rsidR="00EC1471" w:rsidRPr="007E2E31" w:rsidRDefault="00C57303" w:rsidP="00C57303">
      <w:pPr>
        <w:tabs>
          <w:tab w:val="left" w:pos="3402"/>
        </w:tabs>
        <w:ind w:firstLine="708"/>
        <w:rPr>
          <w:b/>
          <w:lang w:val="uk-UA"/>
        </w:rPr>
      </w:pPr>
      <w:r w:rsidRPr="00A14780">
        <w:rPr>
          <w:b/>
        </w:rPr>
        <w:tab/>
      </w:r>
      <w:r w:rsidR="00EC1471" w:rsidRPr="007E2E31">
        <w:rPr>
          <w:b/>
          <w:lang w:val="uk-UA"/>
        </w:rPr>
        <w:t>ІНФОРМАЦІЙНИЙ ЛИСТ</w:t>
      </w:r>
    </w:p>
    <w:p w14:paraId="158C20E1" w14:textId="4F65102F" w:rsidR="003218C3" w:rsidRDefault="003218C3" w:rsidP="00C57303">
      <w:pPr>
        <w:jc w:val="center"/>
        <w:rPr>
          <w:lang w:val="uk-UA"/>
        </w:rPr>
      </w:pPr>
    </w:p>
    <w:p w14:paraId="38B42667" w14:textId="332326D6" w:rsidR="003218C3" w:rsidRDefault="003218C3" w:rsidP="00C57303">
      <w:pPr>
        <w:jc w:val="center"/>
        <w:rPr>
          <w:lang w:val="uk-UA"/>
        </w:rPr>
      </w:pPr>
    </w:p>
    <w:p w14:paraId="34252C1F" w14:textId="701A280C" w:rsidR="00EC1471" w:rsidRPr="00A14780" w:rsidRDefault="00EC1471" w:rsidP="00C57303">
      <w:pPr>
        <w:jc w:val="center"/>
        <w:rPr>
          <w:sz w:val="28"/>
          <w:szCs w:val="28"/>
        </w:rPr>
      </w:pPr>
      <w:r w:rsidRPr="00A14780">
        <w:rPr>
          <w:sz w:val="28"/>
          <w:szCs w:val="28"/>
          <w:lang w:val="uk-UA"/>
        </w:rPr>
        <w:t>Факультет систем та засобів масової комунікації</w:t>
      </w:r>
    </w:p>
    <w:p w14:paraId="624437DB" w14:textId="64547CC2" w:rsidR="003218C3" w:rsidRPr="00A14780" w:rsidRDefault="00EC1471" w:rsidP="00C57303">
      <w:pPr>
        <w:jc w:val="center"/>
        <w:rPr>
          <w:sz w:val="28"/>
          <w:szCs w:val="28"/>
          <w:lang w:val="uk-UA"/>
        </w:rPr>
      </w:pPr>
      <w:r w:rsidRPr="00A14780">
        <w:rPr>
          <w:sz w:val="28"/>
          <w:szCs w:val="28"/>
          <w:lang w:val="uk-UA"/>
        </w:rPr>
        <w:t xml:space="preserve">оголошує </w:t>
      </w:r>
    </w:p>
    <w:p w14:paraId="5ABCD3BE" w14:textId="3F54444A" w:rsidR="00EC1471" w:rsidRPr="00A14780" w:rsidRDefault="00EC1471" w:rsidP="00C57303">
      <w:pPr>
        <w:jc w:val="center"/>
        <w:rPr>
          <w:sz w:val="28"/>
          <w:szCs w:val="28"/>
        </w:rPr>
      </w:pPr>
      <w:r w:rsidRPr="00A14780">
        <w:rPr>
          <w:sz w:val="28"/>
          <w:szCs w:val="28"/>
          <w:lang w:val="uk-UA"/>
        </w:rPr>
        <w:t>про проведення</w:t>
      </w:r>
    </w:p>
    <w:p w14:paraId="19141510" w14:textId="67EF0983" w:rsidR="00EC1471" w:rsidRPr="00A14780" w:rsidRDefault="00EC1471" w:rsidP="00C57303">
      <w:pPr>
        <w:jc w:val="center"/>
        <w:rPr>
          <w:sz w:val="28"/>
          <w:szCs w:val="28"/>
        </w:rPr>
      </w:pPr>
      <w:r w:rsidRPr="00A14780">
        <w:rPr>
          <w:sz w:val="28"/>
          <w:szCs w:val="28"/>
          <w:lang w:val="uk-UA"/>
        </w:rPr>
        <w:t>Х</w:t>
      </w:r>
      <w:r w:rsidRPr="00A14780">
        <w:rPr>
          <w:sz w:val="28"/>
          <w:szCs w:val="28"/>
          <w:lang w:val="en-US"/>
        </w:rPr>
        <w:t>V</w:t>
      </w:r>
      <w:r w:rsidRPr="00A14780">
        <w:rPr>
          <w:sz w:val="28"/>
          <w:szCs w:val="28"/>
          <w:lang w:val="uk-UA"/>
        </w:rPr>
        <w:t xml:space="preserve">ІІІ </w:t>
      </w:r>
      <w:proofErr w:type="spellStart"/>
      <w:r w:rsidRPr="00A14780">
        <w:rPr>
          <w:sz w:val="28"/>
          <w:szCs w:val="28"/>
        </w:rPr>
        <w:t>Регіональної</w:t>
      </w:r>
      <w:proofErr w:type="spellEnd"/>
      <w:r w:rsidRPr="00A14780">
        <w:rPr>
          <w:sz w:val="28"/>
          <w:szCs w:val="28"/>
        </w:rPr>
        <w:t xml:space="preserve"> </w:t>
      </w:r>
      <w:r w:rsidRPr="00A14780">
        <w:rPr>
          <w:sz w:val="28"/>
          <w:szCs w:val="28"/>
          <w:lang w:val="uk-UA"/>
        </w:rPr>
        <w:t>науково-практичної конференції молодих вчених та студентів</w:t>
      </w:r>
    </w:p>
    <w:p w14:paraId="3278D603" w14:textId="71511C36" w:rsidR="00EC1471" w:rsidRPr="00C57303" w:rsidRDefault="00EC1471" w:rsidP="00C57303">
      <w:pPr>
        <w:pStyle w:val="2"/>
        <w:jc w:val="center"/>
        <w:rPr>
          <w:rFonts w:ascii="Times New Roman" w:hAnsi="Times New Roman"/>
          <w:i w:val="0"/>
          <w:iCs w:val="0"/>
          <w:sz w:val="24"/>
          <w:szCs w:val="24"/>
        </w:rPr>
      </w:pPr>
      <w:r w:rsidRPr="007E2E31">
        <w:rPr>
          <w:i w:val="0"/>
          <w:iCs w:val="0"/>
          <w:sz w:val="24"/>
          <w:szCs w:val="24"/>
        </w:rPr>
        <w:t>«</w:t>
      </w:r>
      <w:r w:rsidRPr="0065598B">
        <w:rPr>
          <w:rFonts w:ascii="Times New Roman" w:hAnsi="Times New Roman"/>
          <w:i w:val="0"/>
          <w:iCs w:val="0"/>
          <w:sz w:val="24"/>
          <w:szCs w:val="24"/>
        </w:rPr>
        <w:t>СИСТЕМА НАЦІОНАЛЬНИХ ЗМК У СУЧАСНІЙ УКРАЇНІ: НОВА ВІЗІЯ»</w:t>
      </w:r>
    </w:p>
    <w:p w14:paraId="60B70AB4" w14:textId="370B1D59" w:rsidR="00EC1471" w:rsidRPr="007E2E31" w:rsidRDefault="00EC1471" w:rsidP="00C57303">
      <w:pPr>
        <w:jc w:val="center"/>
        <w:rPr>
          <w:lang w:val="uk-UA"/>
        </w:rPr>
      </w:pPr>
      <w:r w:rsidRPr="007E2E31">
        <w:t>(</w:t>
      </w:r>
      <w:r w:rsidRPr="007E2E31">
        <w:rPr>
          <w:lang w:val="uk-UA"/>
        </w:rPr>
        <w:t>1</w:t>
      </w:r>
      <w:r>
        <w:rPr>
          <w:lang w:val="uk-UA"/>
        </w:rPr>
        <w:t>8</w:t>
      </w:r>
      <w:r w:rsidRPr="007E2E31">
        <w:rPr>
          <w:lang w:val="uk-UA"/>
        </w:rPr>
        <w:t xml:space="preserve"> квітня 202</w:t>
      </w:r>
      <w:r>
        <w:rPr>
          <w:lang w:val="uk-UA"/>
        </w:rPr>
        <w:t>4</w:t>
      </w:r>
      <w:r w:rsidRPr="007E2E31">
        <w:rPr>
          <w:lang w:val="uk-UA"/>
        </w:rPr>
        <w:t xml:space="preserve"> року, м. Дніпро, Україна</w:t>
      </w:r>
      <w:r w:rsidRPr="007E2E31">
        <w:t>)</w:t>
      </w:r>
    </w:p>
    <w:p w14:paraId="69227E85" w14:textId="7B318F97" w:rsidR="00EC1471" w:rsidRPr="007E2E31" w:rsidRDefault="00EC1471" w:rsidP="00C57303">
      <w:pPr>
        <w:jc w:val="center"/>
        <w:rPr>
          <w:b/>
          <w:bCs/>
          <w:lang w:val="uk-UA"/>
        </w:rPr>
      </w:pPr>
    </w:p>
    <w:p w14:paraId="6B5C9A11" w14:textId="431D5C80" w:rsidR="00EC1471" w:rsidRPr="00A14780" w:rsidRDefault="00EC1471" w:rsidP="00C57303">
      <w:pPr>
        <w:jc w:val="center"/>
        <w:rPr>
          <w:b/>
          <w:bCs/>
          <w:sz w:val="28"/>
          <w:szCs w:val="28"/>
          <w:lang w:val="uk-UA"/>
        </w:rPr>
      </w:pPr>
      <w:r w:rsidRPr="00A14780">
        <w:rPr>
          <w:b/>
          <w:bCs/>
          <w:sz w:val="28"/>
          <w:szCs w:val="28"/>
          <w:lang w:val="uk-UA"/>
        </w:rPr>
        <w:t>Загальна інформація</w:t>
      </w:r>
    </w:p>
    <w:p w14:paraId="073139A4" w14:textId="47C7696E" w:rsidR="003218C3" w:rsidRPr="00A14780" w:rsidRDefault="003218C3" w:rsidP="00C57303">
      <w:pPr>
        <w:jc w:val="both"/>
        <w:rPr>
          <w:b/>
          <w:bCs/>
          <w:color w:val="000000"/>
          <w:sz w:val="28"/>
          <w:szCs w:val="28"/>
          <w:lang w:val="uk-UA"/>
        </w:rPr>
      </w:pPr>
    </w:p>
    <w:p w14:paraId="5A8F71A4" w14:textId="000B9C65" w:rsidR="00EC1471" w:rsidRPr="00A14780" w:rsidRDefault="00EC1471" w:rsidP="00C57303">
      <w:pPr>
        <w:jc w:val="both"/>
        <w:rPr>
          <w:color w:val="000000"/>
          <w:sz w:val="28"/>
          <w:szCs w:val="28"/>
          <w:lang w:val="uk-UA"/>
        </w:rPr>
      </w:pPr>
      <w:r w:rsidRPr="00A14780">
        <w:rPr>
          <w:b/>
          <w:bCs/>
          <w:color w:val="000000"/>
          <w:sz w:val="28"/>
          <w:szCs w:val="28"/>
          <w:lang w:val="uk-UA"/>
        </w:rPr>
        <w:t>Форма проведення конференції:</w:t>
      </w:r>
      <w:r w:rsidRPr="00A14780">
        <w:rPr>
          <w:color w:val="000000"/>
          <w:sz w:val="28"/>
          <w:szCs w:val="28"/>
          <w:lang w:val="uk-UA"/>
        </w:rPr>
        <w:t xml:space="preserve"> заочна.</w:t>
      </w:r>
    </w:p>
    <w:p w14:paraId="4C0776F8" w14:textId="77777777" w:rsidR="00EC1471" w:rsidRPr="00A14780" w:rsidRDefault="00EC1471" w:rsidP="00C57303">
      <w:pPr>
        <w:jc w:val="both"/>
        <w:rPr>
          <w:color w:val="000000"/>
          <w:sz w:val="28"/>
          <w:szCs w:val="28"/>
          <w:lang w:val="uk-UA"/>
        </w:rPr>
      </w:pPr>
      <w:r w:rsidRPr="00A14780">
        <w:rPr>
          <w:b/>
          <w:bCs/>
          <w:color w:val="000000"/>
          <w:sz w:val="28"/>
          <w:szCs w:val="28"/>
          <w:lang w:val="uk-UA"/>
        </w:rPr>
        <w:t>Робоч</w:t>
      </w:r>
      <w:r w:rsidR="00D266E6" w:rsidRPr="00A14780">
        <w:rPr>
          <w:b/>
          <w:bCs/>
          <w:color w:val="000000"/>
          <w:sz w:val="28"/>
          <w:szCs w:val="28"/>
          <w:lang w:val="uk-UA"/>
        </w:rPr>
        <w:t>а</w:t>
      </w:r>
      <w:r w:rsidRPr="00A14780">
        <w:rPr>
          <w:b/>
          <w:bCs/>
          <w:color w:val="000000"/>
          <w:sz w:val="28"/>
          <w:szCs w:val="28"/>
          <w:lang w:val="uk-UA"/>
        </w:rPr>
        <w:t xml:space="preserve"> мов</w:t>
      </w:r>
      <w:r w:rsidR="00D266E6" w:rsidRPr="00A14780">
        <w:rPr>
          <w:b/>
          <w:bCs/>
          <w:color w:val="000000"/>
          <w:sz w:val="28"/>
          <w:szCs w:val="28"/>
          <w:lang w:val="uk-UA"/>
        </w:rPr>
        <w:t>а</w:t>
      </w:r>
      <w:r w:rsidRPr="00A14780">
        <w:rPr>
          <w:b/>
          <w:bCs/>
          <w:color w:val="000000"/>
          <w:sz w:val="28"/>
          <w:szCs w:val="28"/>
          <w:lang w:val="uk-UA"/>
        </w:rPr>
        <w:t xml:space="preserve">: </w:t>
      </w:r>
      <w:r w:rsidRPr="00A14780">
        <w:rPr>
          <w:color w:val="000000"/>
          <w:sz w:val="28"/>
          <w:szCs w:val="28"/>
          <w:lang w:val="uk-UA"/>
        </w:rPr>
        <w:t>українська.</w:t>
      </w:r>
    </w:p>
    <w:p w14:paraId="556BF27E" w14:textId="77777777" w:rsidR="00EC1471" w:rsidRPr="00A14780" w:rsidRDefault="00EC1471" w:rsidP="00C57303">
      <w:pPr>
        <w:jc w:val="both"/>
        <w:rPr>
          <w:color w:val="000000"/>
          <w:sz w:val="28"/>
          <w:szCs w:val="28"/>
          <w:lang w:val="uk-UA"/>
        </w:rPr>
      </w:pPr>
      <w:r w:rsidRPr="00A14780">
        <w:rPr>
          <w:color w:val="000000"/>
          <w:sz w:val="28"/>
          <w:szCs w:val="28"/>
          <w:lang w:val="uk-UA"/>
        </w:rPr>
        <w:t xml:space="preserve"> </w:t>
      </w:r>
    </w:p>
    <w:p w14:paraId="2942A2EB" w14:textId="77777777" w:rsidR="00EC1471" w:rsidRPr="00A14780" w:rsidRDefault="00EC1471" w:rsidP="00C57303">
      <w:pPr>
        <w:jc w:val="both"/>
        <w:rPr>
          <w:color w:val="000000"/>
          <w:sz w:val="28"/>
          <w:szCs w:val="28"/>
          <w:lang w:val="uk-UA"/>
        </w:rPr>
      </w:pPr>
      <w:r w:rsidRPr="00A14780">
        <w:rPr>
          <w:color w:val="000000"/>
          <w:sz w:val="28"/>
          <w:szCs w:val="28"/>
          <w:lang w:val="uk-UA"/>
        </w:rPr>
        <w:t xml:space="preserve">До участі в конференції запрошуються </w:t>
      </w:r>
      <w:proofErr w:type="spellStart"/>
      <w:r w:rsidRPr="00A14780">
        <w:rPr>
          <w:color w:val="000000"/>
          <w:sz w:val="28"/>
          <w:szCs w:val="28"/>
          <w:lang w:val="uk-UA"/>
        </w:rPr>
        <w:t>медійники</w:t>
      </w:r>
      <w:proofErr w:type="spellEnd"/>
      <w:r w:rsidRPr="00A14780">
        <w:rPr>
          <w:color w:val="000000"/>
          <w:sz w:val="28"/>
          <w:szCs w:val="28"/>
          <w:lang w:val="uk-UA"/>
        </w:rPr>
        <w:t>, здобувачі наукових ступенів,  аспіранти, студенти.</w:t>
      </w:r>
    </w:p>
    <w:p w14:paraId="7C70CE5C" w14:textId="77777777" w:rsidR="00EC1471" w:rsidRPr="00A14780" w:rsidRDefault="00EC1471" w:rsidP="00C57303">
      <w:pPr>
        <w:jc w:val="center"/>
        <w:rPr>
          <w:b/>
          <w:bCs/>
          <w:color w:val="000000"/>
          <w:sz w:val="28"/>
          <w:szCs w:val="28"/>
          <w:lang w:val="uk-UA"/>
        </w:rPr>
      </w:pPr>
    </w:p>
    <w:p w14:paraId="05E3DF7C" w14:textId="77777777" w:rsidR="003218C3" w:rsidRPr="00A14780" w:rsidRDefault="003218C3" w:rsidP="00C57303">
      <w:pPr>
        <w:jc w:val="center"/>
        <w:rPr>
          <w:b/>
          <w:bCs/>
          <w:color w:val="000000"/>
          <w:sz w:val="28"/>
          <w:szCs w:val="28"/>
          <w:lang w:val="uk-UA"/>
        </w:rPr>
      </w:pPr>
    </w:p>
    <w:p w14:paraId="0EA99A15" w14:textId="067D098B" w:rsidR="00EC1471" w:rsidRPr="00A14780" w:rsidRDefault="00EC1471" w:rsidP="00C57303">
      <w:pPr>
        <w:jc w:val="center"/>
        <w:rPr>
          <w:b/>
          <w:bCs/>
          <w:color w:val="000000"/>
          <w:sz w:val="28"/>
          <w:szCs w:val="28"/>
          <w:lang w:val="uk-UA"/>
        </w:rPr>
      </w:pPr>
      <w:r w:rsidRPr="00A14780">
        <w:rPr>
          <w:b/>
          <w:bCs/>
          <w:color w:val="000000"/>
          <w:sz w:val="28"/>
          <w:szCs w:val="28"/>
          <w:lang w:val="uk-UA"/>
        </w:rPr>
        <w:t>Основні напрямки роботи конференції:</w:t>
      </w:r>
    </w:p>
    <w:p w14:paraId="1B88D872" w14:textId="77777777" w:rsidR="00EC1471" w:rsidRPr="00A14780" w:rsidRDefault="00EC1471" w:rsidP="00C57303">
      <w:pPr>
        <w:rPr>
          <w:sz w:val="28"/>
          <w:szCs w:val="28"/>
          <w:lang w:val="uk-UA"/>
        </w:rPr>
      </w:pPr>
      <w:r w:rsidRPr="00A14780">
        <w:rPr>
          <w:b/>
          <w:bCs/>
          <w:color w:val="000000"/>
          <w:sz w:val="28"/>
          <w:szCs w:val="28"/>
          <w:lang w:val="uk-UA"/>
        </w:rPr>
        <w:t xml:space="preserve">Секція 1. </w:t>
      </w:r>
      <w:r w:rsidRPr="00A14780">
        <w:rPr>
          <w:sz w:val="28"/>
          <w:szCs w:val="28"/>
          <w:lang w:val="uk-UA"/>
        </w:rPr>
        <w:t>Тенденції розвитку сучасних світових медіа.</w:t>
      </w:r>
    </w:p>
    <w:p w14:paraId="6BE44575" w14:textId="77777777" w:rsidR="00EC1471" w:rsidRPr="00A14780" w:rsidRDefault="00EC1471" w:rsidP="00C57303">
      <w:pPr>
        <w:rPr>
          <w:sz w:val="28"/>
          <w:szCs w:val="28"/>
          <w:lang w:val="uk-UA"/>
        </w:rPr>
      </w:pPr>
      <w:r w:rsidRPr="00A14780">
        <w:rPr>
          <w:b/>
          <w:bCs/>
          <w:color w:val="000000"/>
          <w:sz w:val="28"/>
          <w:szCs w:val="28"/>
          <w:lang w:val="uk-UA"/>
        </w:rPr>
        <w:t xml:space="preserve">Секція 2. </w:t>
      </w:r>
      <w:r w:rsidR="00D266E6" w:rsidRPr="00A14780">
        <w:rPr>
          <w:bCs/>
          <w:color w:val="000000"/>
          <w:sz w:val="28"/>
          <w:szCs w:val="28"/>
          <w:lang w:val="uk-UA"/>
        </w:rPr>
        <w:t>Нові медіа</w:t>
      </w:r>
      <w:r w:rsidR="00D266E6" w:rsidRPr="00A14780">
        <w:rPr>
          <w:b/>
          <w:bCs/>
          <w:color w:val="000000"/>
          <w:sz w:val="28"/>
          <w:szCs w:val="28"/>
          <w:lang w:val="uk-UA"/>
        </w:rPr>
        <w:t xml:space="preserve"> </w:t>
      </w:r>
      <w:r w:rsidRPr="00A14780">
        <w:rPr>
          <w:sz w:val="28"/>
          <w:szCs w:val="28"/>
          <w:lang w:val="uk-UA"/>
        </w:rPr>
        <w:t>в глобальній системі ЗМК.</w:t>
      </w:r>
    </w:p>
    <w:p w14:paraId="2F49949D" w14:textId="77777777" w:rsidR="00EC1471" w:rsidRPr="00A14780" w:rsidRDefault="00EC1471" w:rsidP="00C57303">
      <w:pPr>
        <w:jc w:val="both"/>
        <w:rPr>
          <w:sz w:val="28"/>
          <w:szCs w:val="28"/>
          <w:lang w:val="uk-UA"/>
        </w:rPr>
      </w:pPr>
      <w:r w:rsidRPr="00A14780">
        <w:rPr>
          <w:b/>
          <w:bCs/>
          <w:color w:val="000000"/>
          <w:sz w:val="28"/>
          <w:szCs w:val="28"/>
          <w:lang w:val="uk-UA"/>
        </w:rPr>
        <w:t xml:space="preserve">Секція 3. </w:t>
      </w:r>
      <w:r w:rsidRPr="00A14780">
        <w:rPr>
          <w:color w:val="000000"/>
          <w:sz w:val="28"/>
          <w:szCs w:val="28"/>
          <w:lang w:val="uk-UA"/>
        </w:rPr>
        <w:t>М</w:t>
      </w:r>
      <w:r w:rsidRPr="00A14780">
        <w:rPr>
          <w:sz w:val="28"/>
          <w:szCs w:val="28"/>
          <w:lang w:val="uk-UA"/>
        </w:rPr>
        <w:t xml:space="preserve">іжкультурна комунікація та </w:t>
      </w:r>
      <w:proofErr w:type="spellStart"/>
      <w:r w:rsidRPr="00A14780">
        <w:rPr>
          <w:sz w:val="28"/>
          <w:szCs w:val="28"/>
          <w:lang w:val="uk-UA"/>
        </w:rPr>
        <w:t>медіамова</w:t>
      </w:r>
      <w:proofErr w:type="spellEnd"/>
      <w:r w:rsidRPr="00A14780">
        <w:rPr>
          <w:sz w:val="28"/>
          <w:szCs w:val="28"/>
          <w:lang w:val="uk-UA"/>
        </w:rPr>
        <w:t>.</w:t>
      </w:r>
    </w:p>
    <w:p w14:paraId="34D70F4C" w14:textId="77777777" w:rsidR="00EC1471" w:rsidRPr="00A14780" w:rsidRDefault="00EC1471" w:rsidP="00C57303">
      <w:pPr>
        <w:jc w:val="both"/>
        <w:rPr>
          <w:sz w:val="28"/>
          <w:szCs w:val="28"/>
          <w:lang w:val="uk-UA"/>
        </w:rPr>
      </w:pPr>
      <w:r w:rsidRPr="00A14780">
        <w:rPr>
          <w:b/>
          <w:bCs/>
          <w:color w:val="000000"/>
          <w:sz w:val="28"/>
          <w:szCs w:val="28"/>
          <w:lang w:val="uk-UA"/>
        </w:rPr>
        <w:t xml:space="preserve">Секція 4. </w:t>
      </w:r>
      <w:r w:rsidR="00D266E6" w:rsidRPr="00A14780">
        <w:rPr>
          <w:bCs/>
          <w:color w:val="000000"/>
          <w:sz w:val="28"/>
          <w:szCs w:val="28"/>
          <w:lang w:val="uk-UA"/>
        </w:rPr>
        <w:t xml:space="preserve"> Інформаційні виклики воєнного часу</w:t>
      </w:r>
      <w:r w:rsidRPr="00A14780">
        <w:rPr>
          <w:bCs/>
          <w:color w:val="000000"/>
          <w:sz w:val="28"/>
          <w:szCs w:val="28"/>
          <w:lang w:val="uk-UA"/>
        </w:rPr>
        <w:t>.</w:t>
      </w:r>
    </w:p>
    <w:p w14:paraId="39729C4B" w14:textId="12013E30" w:rsidR="00EC1471" w:rsidRPr="00A14780" w:rsidRDefault="00EC1471" w:rsidP="00C57303">
      <w:pPr>
        <w:jc w:val="both"/>
        <w:rPr>
          <w:sz w:val="28"/>
          <w:szCs w:val="28"/>
          <w:lang w:val="uk-UA"/>
        </w:rPr>
      </w:pPr>
      <w:r w:rsidRPr="00A14780">
        <w:rPr>
          <w:b/>
          <w:bCs/>
          <w:color w:val="000000"/>
          <w:sz w:val="28"/>
          <w:szCs w:val="28"/>
          <w:lang w:val="uk-UA"/>
        </w:rPr>
        <w:t>Секція 5.</w:t>
      </w:r>
      <w:r w:rsidR="00CA71B1" w:rsidRPr="00A14780">
        <w:rPr>
          <w:b/>
          <w:bCs/>
          <w:color w:val="000000"/>
          <w:sz w:val="28"/>
          <w:szCs w:val="28"/>
          <w:lang w:val="uk-UA"/>
        </w:rPr>
        <w:t xml:space="preserve"> </w:t>
      </w:r>
      <w:r w:rsidR="00CA71B1" w:rsidRPr="00A14780">
        <w:rPr>
          <w:color w:val="000000"/>
          <w:sz w:val="28"/>
          <w:szCs w:val="28"/>
          <w:lang w:val="uk-UA"/>
        </w:rPr>
        <w:t>Ст</w:t>
      </w:r>
      <w:r w:rsidR="003218C3" w:rsidRPr="00A14780">
        <w:rPr>
          <w:color w:val="000000"/>
          <w:sz w:val="28"/>
          <w:szCs w:val="28"/>
          <w:lang w:val="uk-UA"/>
        </w:rPr>
        <w:t>р</w:t>
      </w:r>
      <w:r w:rsidR="00CA71B1" w:rsidRPr="00A14780">
        <w:rPr>
          <w:color w:val="000000"/>
          <w:sz w:val="28"/>
          <w:szCs w:val="28"/>
          <w:lang w:val="uk-UA"/>
        </w:rPr>
        <w:t xml:space="preserve">атегії та тактики онлайн-комунікації у </w:t>
      </w:r>
      <w:proofErr w:type="spellStart"/>
      <w:r w:rsidR="00CA71B1" w:rsidRPr="00A14780">
        <w:rPr>
          <w:color w:val="000000"/>
          <w:sz w:val="28"/>
          <w:szCs w:val="28"/>
          <w:lang w:val="uk-UA"/>
        </w:rPr>
        <w:t>диджитальних</w:t>
      </w:r>
      <w:proofErr w:type="spellEnd"/>
      <w:r w:rsidR="00CA71B1" w:rsidRPr="00A14780">
        <w:rPr>
          <w:color w:val="000000"/>
          <w:sz w:val="28"/>
          <w:szCs w:val="28"/>
          <w:lang w:val="uk-UA"/>
        </w:rPr>
        <w:t xml:space="preserve"> медіа</w:t>
      </w:r>
      <w:r w:rsidRPr="00A14780">
        <w:rPr>
          <w:sz w:val="28"/>
          <w:szCs w:val="28"/>
          <w:lang w:val="uk-UA"/>
        </w:rPr>
        <w:t>.</w:t>
      </w:r>
    </w:p>
    <w:p w14:paraId="7CE2C03C" w14:textId="77777777" w:rsidR="00EC1471" w:rsidRPr="00A14780" w:rsidRDefault="00EC1471" w:rsidP="00C57303">
      <w:pPr>
        <w:jc w:val="center"/>
        <w:rPr>
          <w:b/>
          <w:bCs/>
          <w:color w:val="000000"/>
          <w:sz w:val="28"/>
          <w:szCs w:val="28"/>
          <w:lang w:val="uk-UA"/>
        </w:rPr>
      </w:pPr>
    </w:p>
    <w:p w14:paraId="21F5B995" w14:textId="77777777" w:rsidR="00EC1471" w:rsidRPr="00A14780" w:rsidRDefault="00EC1471" w:rsidP="00C57303">
      <w:pPr>
        <w:jc w:val="center"/>
        <w:rPr>
          <w:b/>
          <w:bCs/>
          <w:color w:val="000000"/>
          <w:sz w:val="28"/>
          <w:szCs w:val="28"/>
        </w:rPr>
      </w:pPr>
      <w:r w:rsidRPr="00A14780">
        <w:rPr>
          <w:b/>
          <w:bCs/>
          <w:color w:val="000000"/>
          <w:sz w:val="28"/>
          <w:szCs w:val="28"/>
          <w:lang w:val="uk-UA"/>
        </w:rPr>
        <w:t>Реєстрація учасників</w:t>
      </w:r>
    </w:p>
    <w:p w14:paraId="6ADD3F4D" w14:textId="6F96A11F" w:rsidR="00EC1471" w:rsidRPr="00A14780" w:rsidRDefault="00EC1471" w:rsidP="00C57303">
      <w:pPr>
        <w:jc w:val="both"/>
        <w:rPr>
          <w:sz w:val="28"/>
          <w:szCs w:val="28"/>
          <w:lang w:val="uk-UA"/>
        </w:rPr>
      </w:pPr>
      <w:r w:rsidRPr="00A14780">
        <w:rPr>
          <w:sz w:val="28"/>
          <w:szCs w:val="28"/>
          <w:lang w:val="uk-UA"/>
        </w:rPr>
        <w:t>Для участі у конференції просимо до 15 квітня</w:t>
      </w:r>
      <w:r w:rsidRPr="00A14780">
        <w:rPr>
          <w:b/>
          <w:bCs/>
          <w:sz w:val="28"/>
          <w:szCs w:val="28"/>
          <w:lang w:val="uk-UA"/>
        </w:rPr>
        <w:t xml:space="preserve"> 2024 р. (включно)</w:t>
      </w:r>
      <w:r w:rsidRPr="00A14780">
        <w:rPr>
          <w:sz w:val="28"/>
          <w:szCs w:val="28"/>
          <w:lang w:val="uk-UA"/>
        </w:rPr>
        <w:t xml:space="preserve"> надіслати на електронну адресу Оргкомітету</w:t>
      </w:r>
      <w:r w:rsidR="00D85A61" w:rsidRPr="00A14780">
        <w:rPr>
          <w:sz w:val="28"/>
          <w:szCs w:val="28"/>
          <w:lang w:val="uk-UA"/>
        </w:rPr>
        <w:t xml:space="preserve"> </w:t>
      </w:r>
      <w:proofErr w:type="spellStart"/>
      <w:r w:rsidR="00D85A61" w:rsidRPr="00A14780">
        <w:rPr>
          <w:sz w:val="28"/>
          <w:szCs w:val="28"/>
          <w:lang w:val="en-US"/>
        </w:rPr>
        <w:t>ovgudoshnik</w:t>
      </w:r>
      <w:proofErr w:type="spellEnd"/>
      <w:r w:rsidR="00D85A61" w:rsidRPr="00A14780">
        <w:rPr>
          <w:sz w:val="28"/>
          <w:szCs w:val="28"/>
        </w:rPr>
        <w:t>@</w:t>
      </w:r>
      <w:proofErr w:type="spellStart"/>
      <w:r w:rsidR="00D85A61" w:rsidRPr="00A14780">
        <w:rPr>
          <w:sz w:val="28"/>
          <w:szCs w:val="28"/>
          <w:lang w:val="en-US"/>
        </w:rPr>
        <w:t>gmail</w:t>
      </w:r>
      <w:proofErr w:type="spellEnd"/>
      <w:r w:rsidR="00D85A61" w:rsidRPr="00A14780">
        <w:rPr>
          <w:sz w:val="28"/>
          <w:szCs w:val="28"/>
        </w:rPr>
        <w:t>.</w:t>
      </w:r>
      <w:r w:rsidR="00D85A61" w:rsidRPr="00A14780">
        <w:rPr>
          <w:sz w:val="28"/>
          <w:szCs w:val="28"/>
          <w:lang w:val="en-US"/>
        </w:rPr>
        <w:t>com</w:t>
      </w:r>
      <w:r w:rsidRPr="00A14780">
        <w:rPr>
          <w:sz w:val="28"/>
          <w:szCs w:val="28"/>
          <w:lang w:val="uk-UA"/>
        </w:rPr>
        <w:t xml:space="preserve">  заявку (анкету), оформлену за зразком</w:t>
      </w:r>
      <w:r w:rsidR="003218C3" w:rsidRPr="00A14780">
        <w:rPr>
          <w:sz w:val="28"/>
          <w:szCs w:val="28"/>
          <w:lang w:val="uk-UA"/>
        </w:rPr>
        <w:t>:</w:t>
      </w:r>
    </w:p>
    <w:p w14:paraId="0602ED9E" w14:textId="77777777" w:rsidR="00EC1471" w:rsidRPr="00A14780" w:rsidRDefault="00EC1471" w:rsidP="00C57303">
      <w:pPr>
        <w:jc w:val="right"/>
        <w:rPr>
          <w:b/>
          <w:sz w:val="28"/>
          <w:szCs w:val="28"/>
          <w:lang w:val="uk-UA"/>
        </w:rPr>
      </w:pPr>
      <w:bookmarkStart w:id="0" w:name="_GoBack"/>
      <w:bookmarkEnd w:id="0"/>
      <w:r w:rsidRPr="00A14780">
        <w:rPr>
          <w:b/>
          <w:sz w:val="28"/>
          <w:szCs w:val="28"/>
          <w:lang w:val="uk-UA"/>
        </w:rPr>
        <w:t>Зразок оформлення анкети:</w:t>
      </w:r>
    </w:p>
    <w:p w14:paraId="3962778D" w14:textId="77777777" w:rsidR="00EC1471" w:rsidRDefault="00EC1471" w:rsidP="00C57303">
      <w:pPr>
        <w:rPr>
          <w:b/>
          <w:lang w:val="uk-UA"/>
        </w:rPr>
      </w:pPr>
    </w:p>
    <w:tbl>
      <w:tblPr>
        <w:tblStyle w:val="a4"/>
        <w:tblW w:w="9634" w:type="dxa"/>
        <w:tblLayout w:type="fixed"/>
        <w:tblLook w:val="04A0" w:firstRow="1" w:lastRow="0" w:firstColumn="1" w:lastColumn="0" w:noHBand="0" w:noVBand="1"/>
      </w:tblPr>
      <w:tblGrid>
        <w:gridCol w:w="1555"/>
        <w:gridCol w:w="2551"/>
        <w:gridCol w:w="2126"/>
        <w:gridCol w:w="1701"/>
        <w:gridCol w:w="1701"/>
      </w:tblGrid>
      <w:tr w:rsidR="00EC1471" w:rsidRPr="001E6DFE" w14:paraId="3353AA69" w14:textId="77777777" w:rsidTr="00C57303">
        <w:tc>
          <w:tcPr>
            <w:tcW w:w="1555" w:type="dxa"/>
            <w:vAlign w:val="center"/>
          </w:tcPr>
          <w:p w14:paraId="11913C0F" w14:textId="77777777" w:rsidR="00EC1471" w:rsidRPr="00E073D3" w:rsidRDefault="00EC1471" w:rsidP="00C57303">
            <w:pPr>
              <w:jc w:val="center"/>
              <w:rPr>
                <w:spacing w:val="-4"/>
                <w:sz w:val="20"/>
                <w:szCs w:val="20"/>
              </w:rPr>
            </w:pPr>
            <w:r w:rsidRPr="001E6DFE">
              <w:rPr>
                <w:spacing w:val="-4"/>
                <w:sz w:val="20"/>
                <w:szCs w:val="20"/>
                <w:lang w:val="uk-UA"/>
              </w:rPr>
              <w:t>Автор 1</w:t>
            </w:r>
            <w:r>
              <w:rPr>
                <w:spacing w:val="-4"/>
                <w:sz w:val="20"/>
                <w:szCs w:val="20"/>
                <w:lang w:val="uk-UA"/>
              </w:rPr>
              <w:t>, 2, 3... (подаються відомості по кожному з авторів)</w:t>
            </w:r>
          </w:p>
        </w:tc>
        <w:tc>
          <w:tcPr>
            <w:tcW w:w="2551" w:type="dxa"/>
            <w:vAlign w:val="center"/>
          </w:tcPr>
          <w:p w14:paraId="0BB9CB24" w14:textId="77777777" w:rsidR="00EC1471" w:rsidRPr="001E6DFE" w:rsidRDefault="00EC1471" w:rsidP="00C57303">
            <w:pPr>
              <w:jc w:val="center"/>
              <w:rPr>
                <w:spacing w:val="-4"/>
                <w:sz w:val="20"/>
                <w:szCs w:val="20"/>
                <w:lang w:val="uk-UA"/>
              </w:rPr>
            </w:pPr>
            <w:r w:rsidRPr="001E6DFE">
              <w:rPr>
                <w:spacing w:val="-4"/>
                <w:sz w:val="20"/>
                <w:szCs w:val="20"/>
                <w:lang w:val="uk-UA"/>
              </w:rPr>
              <w:t>Прізвище, ім’я, по батькові:</w:t>
            </w:r>
          </w:p>
        </w:tc>
        <w:tc>
          <w:tcPr>
            <w:tcW w:w="2126" w:type="dxa"/>
            <w:vAlign w:val="center"/>
          </w:tcPr>
          <w:p w14:paraId="71B2E6B0" w14:textId="77777777" w:rsidR="00EC1471" w:rsidRPr="001E6DFE" w:rsidRDefault="00EC1471" w:rsidP="00C57303">
            <w:pPr>
              <w:jc w:val="center"/>
              <w:rPr>
                <w:spacing w:val="-4"/>
                <w:sz w:val="20"/>
                <w:szCs w:val="20"/>
                <w:lang w:val="uk-UA"/>
              </w:rPr>
            </w:pPr>
            <w:r w:rsidRPr="001E6DFE">
              <w:rPr>
                <w:sz w:val="20"/>
                <w:szCs w:val="20"/>
                <w:lang w:val="uk-UA"/>
              </w:rPr>
              <w:t>Місце роботи/навчання, посада/курс:</w:t>
            </w:r>
          </w:p>
        </w:tc>
        <w:tc>
          <w:tcPr>
            <w:tcW w:w="1701" w:type="dxa"/>
            <w:vAlign w:val="center"/>
          </w:tcPr>
          <w:p w14:paraId="7748DA22" w14:textId="77777777" w:rsidR="00EC1471" w:rsidRPr="001E6DFE" w:rsidRDefault="00EC1471" w:rsidP="00C57303">
            <w:pPr>
              <w:jc w:val="center"/>
              <w:rPr>
                <w:spacing w:val="-4"/>
                <w:sz w:val="20"/>
                <w:szCs w:val="20"/>
                <w:lang w:val="uk-UA"/>
              </w:rPr>
            </w:pPr>
            <w:r>
              <w:rPr>
                <w:spacing w:val="-4"/>
                <w:sz w:val="20"/>
                <w:szCs w:val="20"/>
                <w:lang w:val="uk-UA"/>
              </w:rPr>
              <w:t>Контактна електронна адреса</w:t>
            </w:r>
          </w:p>
        </w:tc>
        <w:tc>
          <w:tcPr>
            <w:tcW w:w="1701" w:type="dxa"/>
            <w:vAlign w:val="center"/>
          </w:tcPr>
          <w:p w14:paraId="40E52F48" w14:textId="77777777" w:rsidR="00EC1471" w:rsidRPr="001E6DFE" w:rsidRDefault="00EC1471" w:rsidP="00C57303">
            <w:pPr>
              <w:jc w:val="center"/>
              <w:rPr>
                <w:spacing w:val="-4"/>
                <w:sz w:val="20"/>
                <w:szCs w:val="20"/>
                <w:lang w:val="uk-UA"/>
              </w:rPr>
            </w:pPr>
            <w:r>
              <w:rPr>
                <w:spacing w:val="-4"/>
                <w:sz w:val="20"/>
                <w:szCs w:val="20"/>
                <w:lang w:val="uk-UA"/>
              </w:rPr>
              <w:t>Контактний телефон</w:t>
            </w:r>
          </w:p>
        </w:tc>
      </w:tr>
      <w:tr w:rsidR="00EC1471" w:rsidRPr="001E6DFE" w14:paraId="348BFD33" w14:textId="77777777" w:rsidTr="00C57303">
        <w:tc>
          <w:tcPr>
            <w:tcW w:w="1555" w:type="dxa"/>
          </w:tcPr>
          <w:p w14:paraId="2BBD3C09" w14:textId="77777777" w:rsidR="00EC1471" w:rsidRPr="001E6DFE" w:rsidRDefault="00EC1471" w:rsidP="00C57303">
            <w:pPr>
              <w:jc w:val="both"/>
              <w:rPr>
                <w:spacing w:val="-4"/>
                <w:sz w:val="20"/>
                <w:szCs w:val="20"/>
                <w:lang w:val="uk-UA"/>
              </w:rPr>
            </w:pPr>
          </w:p>
        </w:tc>
        <w:tc>
          <w:tcPr>
            <w:tcW w:w="2551" w:type="dxa"/>
          </w:tcPr>
          <w:p w14:paraId="15B50076" w14:textId="77777777" w:rsidR="00EC1471" w:rsidRPr="001E6DFE" w:rsidRDefault="00EC1471" w:rsidP="00C57303">
            <w:pPr>
              <w:jc w:val="both"/>
              <w:rPr>
                <w:spacing w:val="-4"/>
                <w:sz w:val="20"/>
                <w:szCs w:val="20"/>
                <w:lang w:val="uk-UA"/>
              </w:rPr>
            </w:pPr>
          </w:p>
        </w:tc>
        <w:tc>
          <w:tcPr>
            <w:tcW w:w="2126" w:type="dxa"/>
          </w:tcPr>
          <w:p w14:paraId="5BDF6484" w14:textId="77777777" w:rsidR="00EC1471" w:rsidRPr="001E6DFE" w:rsidRDefault="00EC1471" w:rsidP="00C57303">
            <w:pPr>
              <w:jc w:val="both"/>
              <w:rPr>
                <w:spacing w:val="-4"/>
                <w:sz w:val="20"/>
                <w:szCs w:val="20"/>
                <w:lang w:val="uk-UA"/>
              </w:rPr>
            </w:pPr>
          </w:p>
        </w:tc>
        <w:tc>
          <w:tcPr>
            <w:tcW w:w="1701" w:type="dxa"/>
          </w:tcPr>
          <w:p w14:paraId="241FF7E4" w14:textId="77777777" w:rsidR="00EC1471" w:rsidRPr="001E6DFE" w:rsidRDefault="00EC1471" w:rsidP="00C57303">
            <w:pPr>
              <w:jc w:val="both"/>
              <w:rPr>
                <w:spacing w:val="-4"/>
                <w:sz w:val="20"/>
                <w:szCs w:val="20"/>
                <w:lang w:val="uk-UA"/>
              </w:rPr>
            </w:pPr>
          </w:p>
        </w:tc>
        <w:tc>
          <w:tcPr>
            <w:tcW w:w="1701" w:type="dxa"/>
          </w:tcPr>
          <w:p w14:paraId="7975BACB" w14:textId="77777777" w:rsidR="00EC1471" w:rsidRPr="001E6DFE" w:rsidRDefault="00EC1471" w:rsidP="00C57303">
            <w:pPr>
              <w:jc w:val="both"/>
              <w:rPr>
                <w:spacing w:val="-4"/>
                <w:sz w:val="20"/>
                <w:szCs w:val="20"/>
                <w:lang w:val="uk-UA"/>
              </w:rPr>
            </w:pPr>
          </w:p>
        </w:tc>
      </w:tr>
      <w:tr w:rsidR="00EC1471" w:rsidRPr="001E6DFE" w14:paraId="18AA0657" w14:textId="77777777" w:rsidTr="00C57303">
        <w:tc>
          <w:tcPr>
            <w:tcW w:w="1555" w:type="dxa"/>
          </w:tcPr>
          <w:p w14:paraId="797D6650" w14:textId="77777777" w:rsidR="00EC1471" w:rsidRPr="001E6DFE" w:rsidRDefault="00EC1471" w:rsidP="00C57303">
            <w:pPr>
              <w:jc w:val="both"/>
              <w:rPr>
                <w:spacing w:val="-4"/>
                <w:sz w:val="20"/>
                <w:szCs w:val="20"/>
                <w:lang w:val="uk-UA"/>
              </w:rPr>
            </w:pPr>
          </w:p>
        </w:tc>
        <w:tc>
          <w:tcPr>
            <w:tcW w:w="2551" w:type="dxa"/>
          </w:tcPr>
          <w:p w14:paraId="5ACB14A1" w14:textId="77777777" w:rsidR="00EC1471" w:rsidRPr="001E6DFE" w:rsidRDefault="00EC1471" w:rsidP="00C57303">
            <w:pPr>
              <w:jc w:val="both"/>
              <w:rPr>
                <w:spacing w:val="-4"/>
                <w:sz w:val="20"/>
                <w:szCs w:val="20"/>
                <w:lang w:val="uk-UA"/>
              </w:rPr>
            </w:pPr>
          </w:p>
        </w:tc>
        <w:tc>
          <w:tcPr>
            <w:tcW w:w="2126" w:type="dxa"/>
          </w:tcPr>
          <w:p w14:paraId="3BE35136" w14:textId="77777777" w:rsidR="00EC1471" w:rsidRPr="001E6DFE" w:rsidRDefault="00EC1471" w:rsidP="00C57303">
            <w:pPr>
              <w:jc w:val="both"/>
              <w:rPr>
                <w:spacing w:val="-4"/>
                <w:sz w:val="20"/>
                <w:szCs w:val="20"/>
                <w:lang w:val="uk-UA"/>
              </w:rPr>
            </w:pPr>
          </w:p>
        </w:tc>
        <w:tc>
          <w:tcPr>
            <w:tcW w:w="1701" w:type="dxa"/>
          </w:tcPr>
          <w:p w14:paraId="1AAF4D9A" w14:textId="77777777" w:rsidR="00EC1471" w:rsidRPr="001E6DFE" w:rsidRDefault="00EC1471" w:rsidP="00C57303">
            <w:pPr>
              <w:jc w:val="both"/>
              <w:rPr>
                <w:spacing w:val="-4"/>
                <w:sz w:val="20"/>
                <w:szCs w:val="20"/>
                <w:lang w:val="uk-UA"/>
              </w:rPr>
            </w:pPr>
          </w:p>
        </w:tc>
        <w:tc>
          <w:tcPr>
            <w:tcW w:w="1701" w:type="dxa"/>
          </w:tcPr>
          <w:p w14:paraId="5240BD46" w14:textId="77777777" w:rsidR="00EC1471" w:rsidRPr="001E6DFE" w:rsidRDefault="00EC1471" w:rsidP="00C57303">
            <w:pPr>
              <w:jc w:val="both"/>
              <w:rPr>
                <w:spacing w:val="-4"/>
                <w:sz w:val="20"/>
                <w:szCs w:val="20"/>
                <w:lang w:val="uk-UA"/>
              </w:rPr>
            </w:pPr>
          </w:p>
        </w:tc>
      </w:tr>
    </w:tbl>
    <w:p w14:paraId="56E3F6D9" w14:textId="3BF44ACF" w:rsidR="00C57303" w:rsidRDefault="00C57303" w:rsidP="00C57303">
      <w:pPr>
        <w:jc w:val="both"/>
        <w:rPr>
          <w:b/>
          <w:bCs/>
          <w:i/>
          <w:iCs/>
          <w:lang w:val="en-US"/>
        </w:rPr>
      </w:pPr>
    </w:p>
    <w:p w14:paraId="4DC1FE43" w14:textId="77777777" w:rsidR="00D130AE" w:rsidRDefault="00D130AE" w:rsidP="00C57303"/>
    <w:sectPr w:rsidR="00D130AE" w:rsidSect="00C33BFE">
      <w:headerReference w:type="default" r:id="rId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7DD274" w14:textId="77777777" w:rsidR="00552083" w:rsidRDefault="00552083" w:rsidP="003218C3">
      <w:r>
        <w:separator/>
      </w:r>
    </w:p>
  </w:endnote>
  <w:endnote w:type="continuationSeparator" w:id="0">
    <w:p w14:paraId="38A62799" w14:textId="77777777" w:rsidR="00552083" w:rsidRDefault="00552083" w:rsidP="003218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430B7D" w14:textId="77777777" w:rsidR="00552083" w:rsidRDefault="00552083" w:rsidP="003218C3">
      <w:r>
        <w:separator/>
      </w:r>
    </w:p>
  </w:footnote>
  <w:footnote w:type="continuationSeparator" w:id="0">
    <w:p w14:paraId="7F4A7794" w14:textId="77777777" w:rsidR="00552083" w:rsidRDefault="00552083" w:rsidP="003218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0A9ED3" w14:textId="70F2E5E8" w:rsidR="003218C3" w:rsidRPr="00C57303" w:rsidRDefault="00C57303">
    <w:pPr>
      <w:pStyle w:val="a6"/>
      <w:rPr>
        <w:lang w:val="en-US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330299BA" wp14:editId="34467BB1">
          <wp:simplePos x="0" y="0"/>
          <wp:positionH relativeFrom="column">
            <wp:posOffset>5079766</wp:posOffset>
          </wp:positionH>
          <wp:positionV relativeFrom="paragraph">
            <wp:posOffset>52838</wp:posOffset>
          </wp:positionV>
          <wp:extent cx="1400810" cy="664210"/>
          <wp:effectExtent l="0" t="0" r="8890" b="2540"/>
          <wp:wrapSquare wrapText="bothSides"/>
          <wp:docPr id="616931612" name="Рисунок 5" descr="Зображення, що містить Шрифт, Графіка, білий, графічний дизайн&#10;&#10;Автоматично згенерований опис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6931612" name="Рисунок 5" descr="Зображення, що містить Шрифт, Графіка, білий, графічний дизайн&#10;&#10;Автоматично згенерований опис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810" cy="6642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57303">
      <w:rPr>
        <w:noProof/>
      </w:rPr>
      <w:drawing>
        <wp:anchor distT="0" distB="0" distL="114300" distR="114300" simplePos="0" relativeHeight="251659264" behindDoc="0" locked="0" layoutInCell="1" allowOverlap="1" wp14:anchorId="08B50073" wp14:editId="58106BF2">
          <wp:simplePos x="0" y="0"/>
          <wp:positionH relativeFrom="column">
            <wp:posOffset>-256941</wp:posOffset>
          </wp:positionH>
          <wp:positionV relativeFrom="paragraph">
            <wp:posOffset>-85859</wp:posOffset>
          </wp:positionV>
          <wp:extent cx="1208405" cy="1247775"/>
          <wp:effectExtent l="0" t="0" r="0" b="9525"/>
          <wp:wrapSquare wrapText="bothSides"/>
          <wp:docPr id="393139995" name="Рисунок 1" descr="Зображення, що містить дизайн&#10;&#10;Автоматично згенерований опис із середнім рівнем достовірності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3139995" name="Рисунок 1" descr="Зображення, що містить дизайн&#10;&#10;Автоматично згенерований опис із середнім рівнем достовірності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08405" cy="1247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yNLQ0MzG3NDY2MzZS0lEKTi0uzszPAykwrAUApkiwASwAAAA="/>
  </w:docVars>
  <w:rsids>
    <w:rsidRoot w:val="004857A0"/>
    <w:rsid w:val="000251B1"/>
    <w:rsid w:val="000D0273"/>
    <w:rsid w:val="00110748"/>
    <w:rsid w:val="00197B65"/>
    <w:rsid w:val="0020016C"/>
    <w:rsid w:val="00205C67"/>
    <w:rsid w:val="0023320A"/>
    <w:rsid w:val="0025587C"/>
    <w:rsid w:val="0026380D"/>
    <w:rsid w:val="00283ADE"/>
    <w:rsid w:val="0029327C"/>
    <w:rsid w:val="002A35E7"/>
    <w:rsid w:val="002F5175"/>
    <w:rsid w:val="00315288"/>
    <w:rsid w:val="00320010"/>
    <w:rsid w:val="003218C3"/>
    <w:rsid w:val="00327847"/>
    <w:rsid w:val="00343E84"/>
    <w:rsid w:val="0038794D"/>
    <w:rsid w:val="003B4F45"/>
    <w:rsid w:val="003D0481"/>
    <w:rsid w:val="0044761A"/>
    <w:rsid w:val="00461EAE"/>
    <w:rsid w:val="004857A0"/>
    <w:rsid w:val="004E09E1"/>
    <w:rsid w:val="00552083"/>
    <w:rsid w:val="00563027"/>
    <w:rsid w:val="0058768B"/>
    <w:rsid w:val="005D7928"/>
    <w:rsid w:val="005E619B"/>
    <w:rsid w:val="00600A53"/>
    <w:rsid w:val="006251A4"/>
    <w:rsid w:val="00642EF8"/>
    <w:rsid w:val="00657FCF"/>
    <w:rsid w:val="00665323"/>
    <w:rsid w:val="006B755F"/>
    <w:rsid w:val="006B7ABC"/>
    <w:rsid w:val="006F59C7"/>
    <w:rsid w:val="007054D5"/>
    <w:rsid w:val="007C2949"/>
    <w:rsid w:val="007C6981"/>
    <w:rsid w:val="007F329D"/>
    <w:rsid w:val="007F5AC0"/>
    <w:rsid w:val="00811402"/>
    <w:rsid w:val="00857B92"/>
    <w:rsid w:val="00876261"/>
    <w:rsid w:val="008927E4"/>
    <w:rsid w:val="008D5281"/>
    <w:rsid w:val="008F5034"/>
    <w:rsid w:val="00937F87"/>
    <w:rsid w:val="009532D9"/>
    <w:rsid w:val="0095665D"/>
    <w:rsid w:val="00984E68"/>
    <w:rsid w:val="009D39A9"/>
    <w:rsid w:val="00A04946"/>
    <w:rsid w:val="00A14780"/>
    <w:rsid w:val="00A827F0"/>
    <w:rsid w:val="00B15A77"/>
    <w:rsid w:val="00B222B0"/>
    <w:rsid w:val="00B25F0A"/>
    <w:rsid w:val="00B34D79"/>
    <w:rsid w:val="00B83AE5"/>
    <w:rsid w:val="00BC5C47"/>
    <w:rsid w:val="00BD22C3"/>
    <w:rsid w:val="00BE27C2"/>
    <w:rsid w:val="00BF361B"/>
    <w:rsid w:val="00C06820"/>
    <w:rsid w:val="00C1543D"/>
    <w:rsid w:val="00C33BFE"/>
    <w:rsid w:val="00C3699F"/>
    <w:rsid w:val="00C56A27"/>
    <w:rsid w:val="00C57303"/>
    <w:rsid w:val="00C803A2"/>
    <w:rsid w:val="00CA71B1"/>
    <w:rsid w:val="00CB2892"/>
    <w:rsid w:val="00D05260"/>
    <w:rsid w:val="00D07099"/>
    <w:rsid w:val="00D130AE"/>
    <w:rsid w:val="00D266E6"/>
    <w:rsid w:val="00D4290A"/>
    <w:rsid w:val="00D734D7"/>
    <w:rsid w:val="00D80775"/>
    <w:rsid w:val="00D85A61"/>
    <w:rsid w:val="00D87BC0"/>
    <w:rsid w:val="00D94E60"/>
    <w:rsid w:val="00DD617F"/>
    <w:rsid w:val="00E874B7"/>
    <w:rsid w:val="00E95B82"/>
    <w:rsid w:val="00EC1471"/>
    <w:rsid w:val="00EF3F62"/>
    <w:rsid w:val="00F161A9"/>
    <w:rsid w:val="00F66816"/>
    <w:rsid w:val="00FD5CF2"/>
    <w:rsid w:val="00FF10D3"/>
    <w:rsid w:val="00FF36B1"/>
    <w:rsid w:val="00FF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3E6EEB"/>
  <w15:chartTrackingRefBased/>
  <w15:docId w15:val="{DE1FBE5B-7984-4F01-BD62-B633972B4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14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">
    <w:name w:val="heading 2"/>
    <w:basedOn w:val="a"/>
    <w:next w:val="a"/>
    <w:link w:val="20"/>
    <w:semiHidden/>
    <w:unhideWhenUsed/>
    <w:qFormat/>
    <w:rsid w:val="00EC147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semiHidden/>
    <w:rsid w:val="00EC1471"/>
    <w:rPr>
      <w:rFonts w:ascii="Cambria" w:eastAsia="Times New Roman" w:hAnsi="Cambria" w:cs="Times New Roman"/>
      <w:b/>
      <w:bCs/>
      <w:i/>
      <w:iCs/>
      <w:sz w:val="28"/>
      <w:szCs w:val="28"/>
      <w:lang w:eastAsia="ru-RU"/>
    </w:rPr>
  </w:style>
  <w:style w:type="character" w:styleId="a3">
    <w:name w:val="Hyperlink"/>
    <w:basedOn w:val="a0"/>
    <w:uiPriority w:val="99"/>
    <w:unhideWhenUsed/>
    <w:rsid w:val="00EC1471"/>
    <w:rPr>
      <w:color w:val="0000FF"/>
      <w:u w:val="single"/>
    </w:rPr>
  </w:style>
  <w:style w:type="table" w:styleId="a4">
    <w:name w:val="Table Grid"/>
    <w:basedOn w:val="a1"/>
    <w:uiPriority w:val="39"/>
    <w:rsid w:val="00EC1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Emphasis"/>
    <w:basedOn w:val="a0"/>
    <w:uiPriority w:val="20"/>
    <w:qFormat/>
    <w:rsid w:val="00EC1471"/>
    <w:rPr>
      <w:i/>
      <w:iCs/>
    </w:rPr>
  </w:style>
  <w:style w:type="paragraph" w:styleId="a6">
    <w:name w:val="header"/>
    <w:basedOn w:val="a"/>
    <w:link w:val="a7"/>
    <w:uiPriority w:val="99"/>
    <w:unhideWhenUsed/>
    <w:rsid w:val="003218C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3218C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footer"/>
    <w:basedOn w:val="a"/>
    <w:link w:val="a9"/>
    <w:uiPriority w:val="99"/>
    <w:unhideWhenUsed/>
    <w:rsid w:val="003218C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3218C3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4-04-10T09:24:00Z</dcterms:created>
  <dcterms:modified xsi:type="dcterms:W3CDTF">2024-04-12T05:27:00Z</dcterms:modified>
</cp:coreProperties>
</file>